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4" w:name="cns-soil-standard-samples"/>
    <w:p>
      <w:pPr>
        <w:pStyle w:val="Heading2"/>
      </w:pPr>
      <w:r>
        <w:t xml:space="preserve">CNS: Soil Standard Samples</w:t>
      </w:r>
    </w:p>
    <w:bookmarkEnd w:id="24"/>
    <w:bookmarkStart w:id="28" w:name="elemental-microanalysis"/>
    <w:p>
      <w:pPr>
        <w:pStyle w:val="Heading2"/>
      </w:pPr>
      <w:r>
        <w:t xml:space="preserve">Elemental Microanalysis</w:t>
      </w:r>
    </w:p>
    <w:bookmarkStart w:id="25" w:name="soil-standard-peaty-use-by-2018.01.09"/>
    <w:p>
      <w:pPr>
        <w:pStyle w:val="Heading3"/>
      </w:pPr>
      <w:r>
        <w:t xml:space="preserve">Soil Standard Peat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5"/>
    <w:bookmarkStart w:id="26" w:name="soil-standard-chalky-use-by-2018.01.09"/>
    <w:p>
      <w:pPr>
        <w:pStyle w:val="Heading3"/>
      </w:pPr>
      <w:r>
        <w:t xml:space="preserve">Soil Standard Chalk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6"/>
    <w:bookmarkStart w:id="27" w:name="soil-standard-sandy-use-by-2018.01.09"/>
    <w:p>
      <w:pPr>
        <w:pStyle w:val="Heading3"/>
      </w:pPr>
      <w:r>
        <w:t xml:space="preserve">Soil Standard Sandy (use by: 2018.01.0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ertainty (±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(T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(T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fur (T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rganic Carbon (TO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organic Carbon (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Cs/>
                <w:i/>
              </w:rPr>
              <w:t xml:space="preserve">NA</w:t>
            </w:r>
          </w:p>
        </w:tc>
      </w:tr>
    </w:tbl>
    <w:bookmarkEnd w:id="27"/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10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3:19Z</dcterms:created>
  <dcterms:modified xsi:type="dcterms:W3CDTF">2022-12-10T18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